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2B03D1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2B03D1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2B03D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B03D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1006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5103"/>
        <w:gridCol w:w="1559"/>
        <w:gridCol w:w="2410"/>
      </w:tblGrid>
      <w:tr w:rsidR="00277F79" w:rsidRPr="002B03D1" w14:paraId="62FE40C9" w14:textId="77777777" w:rsidTr="00983B59">
        <w:trPr>
          <w:trHeight w:val="967"/>
        </w:trPr>
        <w:tc>
          <w:tcPr>
            <w:tcW w:w="993" w:type="dxa"/>
            <w:vAlign w:val="center"/>
          </w:tcPr>
          <w:p w14:paraId="5DF52D32" w14:textId="0B49EF17" w:rsidR="00277F79" w:rsidRPr="002B03D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5103" w:type="dxa"/>
            <w:vAlign w:val="center"/>
          </w:tcPr>
          <w:p w14:paraId="21D3C5C3" w14:textId="6CF9CC07" w:rsidR="00277F79" w:rsidRPr="002B03D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2B03D1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2B03D1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559" w:type="dxa"/>
            <w:vAlign w:val="center"/>
          </w:tcPr>
          <w:p w14:paraId="54568136" w14:textId="7556B264" w:rsidR="00277F79" w:rsidRPr="002B03D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410" w:type="dxa"/>
            <w:vAlign w:val="center"/>
          </w:tcPr>
          <w:p w14:paraId="15A7D760" w14:textId="5D968FF4" w:rsidR="00277F79" w:rsidRPr="002B03D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1003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5103"/>
        <w:gridCol w:w="1544"/>
        <w:gridCol w:w="2425"/>
      </w:tblGrid>
      <w:tr w:rsidR="00BB0736" w:rsidRPr="002B03D1" w14:paraId="5663940D" w14:textId="77777777" w:rsidTr="00987377">
        <w:trPr>
          <w:trHeight w:val="416"/>
        </w:trPr>
        <w:tc>
          <w:tcPr>
            <w:tcW w:w="959" w:type="dxa"/>
            <w:vAlign w:val="center"/>
          </w:tcPr>
          <w:p w14:paraId="4F0840BA" w14:textId="086A34EA" w:rsidR="00BB0736" w:rsidRPr="002B03D1" w:rsidRDefault="002B03D1" w:rsidP="002B03D1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64641093"/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14:paraId="0AA7F405" w14:textId="75323755" w:rsidR="00BB0736" w:rsidRPr="002B03D1" w:rsidRDefault="00983B59" w:rsidP="00987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3B59">
              <w:rPr>
                <w:rFonts w:ascii="Times New Roman" w:hAnsi="Times New Roman" w:cs="Times New Roman"/>
                <w:sz w:val="24"/>
                <w:szCs w:val="24"/>
              </w:rPr>
              <w:t>2021 YILI ODTÜ YANGIN ALGILAMA VE İHBAR SİSTEMLERİNİN P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Pr="00983B59">
              <w:rPr>
                <w:rFonts w:ascii="Times New Roman" w:hAnsi="Times New Roman" w:cs="Times New Roman"/>
                <w:sz w:val="24"/>
                <w:szCs w:val="24"/>
              </w:rPr>
              <w:t xml:space="preserve">YODİK VE KORUYUCU BAKIM ONARIM </w:t>
            </w:r>
            <w:proofErr w:type="gramStart"/>
            <w:r w:rsidRPr="00983B59">
              <w:rPr>
                <w:rFonts w:ascii="Times New Roman" w:hAnsi="Times New Roman" w:cs="Times New Roman"/>
                <w:sz w:val="24"/>
                <w:szCs w:val="24"/>
              </w:rPr>
              <w:t>İŞLERİNİN   YAPILMAS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44" w:type="dxa"/>
            <w:shd w:val="clear" w:color="auto" w:fill="auto"/>
            <w:vAlign w:val="center"/>
          </w:tcPr>
          <w:p w14:paraId="68490C20" w14:textId="129E3B2E" w:rsidR="00C15EC2" w:rsidRPr="002B03D1" w:rsidRDefault="002B03D1" w:rsidP="002B0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25" w:type="dxa"/>
            <w:shd w:val="clear" w:color="auto" w:fill="auto"/>
            <w:vAlign w:val="center"/>
          </w:tcPr>
          <w:p w14:paraId="55631D30" w14:textId="3BE3827F" w:rsidR="00BB0736" w:rsidRPr="002B03D1" w:rsidRDefault="00983B59" w:rsidP="00983B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ET</w:t>
            </w:r>
          </w:p>
        </w:tc>
      </w:tr>
      <w:bookmarkEnd w:id="0"/>
    </w:tbl>
    <w:p w14:paraId="2FAAF2CB" w14:textId="77777777" w:rsidR="0025021A" w:rsidRPr="002B03D1" w:rsidRDefault="0025021A" w:rsidP="0014115C">
      <w:pPr>
        <w:pStyle w:val="Default"/>
      </w:pPr>
    </w:p>
    <w:p w14:paraId="4C311968" w14:textId="77777777" w:rsidR="0025021A" w:rsidRPr="002B03D1" w:rsidRDefault="0025021A" w:rsidP="0014115C">
      <w:pPr>
        <w:pStyle w:val="Default"/>
      </w:pPr>
    </w:p>
    <w:p w14:paraId="12A88573" w14:textId="10FC269A" w:rsidR="00820056" w:rsidRPr="002B03D1" w:rsidRDefault="0014115C" w:rsidP="009C7088">
      <w:pPr>
        <w:pStyle w:val="Default"/>
        <w:jc w:val="both"/>
        <w:rPr>
          <w:b/>
          <w:bCs/>
        </w:rPr>
      </w:pPr>
      <w:r w:rsidRPr="002B03D1">
        <w:t xml:space="preserve">Yapı İşleri ve Teknik Daire Başkanlığınca </w:t>
      </w:r>
      <w:r w:rsidRPr="002B03D1">
        <w:rPr>
          <w:b/>
          <w:bCs/>
        </w:rPr>
        <w:t>“</w:t>
      </w:r>
      <w:r w:rsidR="00987377" w:rsidRPr="00987377">
        <w:rPr>
          <w:b/>
          <w:bCs/>
        </w:rPr>
        <w:t>2021 Yılı O</w:t>
      </w:r>
      <w:r w:rsidR="00987377">
        <w:rPr>
          <w:b/>
          <w:bCs/>
        </w:rPr>
        <w:t>DTÜ</w:t>
      </w:r>
      <w:bookmarkStart w:id="1" w:name="_GoBack"/>
      <w:bookmarkEnd w:id="1"/>
      <w:r w:rsidR="00987377" w:rsidRPr="00987377">
        <w:rPr>
          <w:b/>
          <w:bCs/>
        </w:rPr>
        <w:t xml:space="preserve"> Yangın Algılama Ve İhbar Sistemlerinin Periyodik Ve Koruyucu Bak</w:t>
      </w:r>
      <w:r w:rsidR="00987377">
        <w:rPr>
          <w:b/>
          <w:bCs/>
        </w:rPr>
        <w:t xml:space="preserve">ım Onarım </w:t>
      </w:r>
      <w:proofErr w:type="gramStart"/>
      <w:r w:rsidR="00987377">
        <w:rPr>
          <w:b/>
          <w:bCs/>
        </w:rPr>
        <w:t>İşlerinin   Yapılması</w:t>
      </w:r>
      <w:proofErr w:type="gramEnd"/>
      <w:r w:rsidR="00983B59" w:rsidRPr="00983B59">
        <w:rPr>
          <w:b/>
          <w:bCs/>
        </w:rPr>
        <w:t>.</w:t>
      </w:r>
      <w:r w:rsidR="002B03D1" w:rsidRPr="002B03D1">
        <w:rPr>
          <w:b/>
          <w:bCs/>
        </w:rPr>
        <w:t>”</w:t>
      </w:r>
      <w:r w:rsidRPr="002B03D1">
        <w:rPr>
          <w:b/>
          <w:bCs/>
        </w:rPr>
        <w:t xml:space="preserve"> </w:t>
      </w:r>
      <w:r w:rsidRPr="002B03D1">
        <w:t xml:space="preserve">işi Doğrudan Temin (22/d) ile yaptırılacaktır. İlgililerin Başkanlığımız Satın Alma Birimine </w:t>
      </w:r>
      <w:r w:rsidR="009F0C96">
        <w:rPr>
          <w:b/>
          <w:bCs/>
          <w:color w:val="FF0000"/>
        </w:rPr>
        <w:t>05</w:t>
      </w:r>
      <w:r w:rsidR="004B57AE" w:rsidRPr="00E61974">
        <w:rPr>
          <w:b/>
          <w:bCs/>
          <w:color w:val="FF0000"/>
        </w:rPr>
        <w:t>/</w:t>
      </w:r>
      <w:r w:rsidR="002B03D1" w:rsidRPr="00E61974">
        <w:rPr>
          <w:b/>
          <w:bCs/>
          <w:color w:val="FF0000"/>
        </w:rPr>
        <w:t>0</w:t>
      </w:r>
      <w:r w:rsidR="009F0C96">
        <w:rPr>
          <w:b/>
          <w:bCs/>
          <w:color w:val="FF0000"/>
        </w:rPr>
        <w:t>3</w:t>
      </w:r>
      <w:r w:rsidRPr="00E61974">
        <w:rPr>
          <w:b/>
          <w:bCs/>
          <w:color w:val="FF0000"/>
        </w:rPr>
        <w:t>/202</w:t>
      </w:r>
      <w:r w:rsidR="002B03D1" w:rsidRPr="00E61974">
        <w:rPr>
          <w:b/>
          <w:bCs/>
          <w:color w:val="FF0000"/>
        </w:rPr>
        <w:t>1</w:t>
      </w:r>
      <w:r w:rsidR="00D838E0" w:rsidRPr="00E61974">
        <w:rPr>
          <w:b/>
          <w:bCs/>
          <w:color w:val="FF0000"/>
        </w:rPr>
        <w:t xml:space="preserve"> </w:t>
      </w:r>
      <w:r w:rsidR="002B03D1" w:rsidRPr="00E61974">
        <w:rPr>
          <w:b/>
          <w:bCs/>
          <w:color w:val="FF0000"/>
        </w:rPr>
        <w:t xml:space="preserve">Cuma </w:t>
      </w:r>
      <w:r w:rsidRPr="00E61974">
        <w:rPr>
          <w:b/>
          <w:color w:val="FF0000"/>
        </w:rPr>
        <w:t>günü saat 1</w:t>
      </w:r>
      <w:r w:rsidR="00D838E0" w:rsidRPr="00E61974">
        <w:rPr>
          <w:b/>
          <w:color w:val="FF0000"/>
        </w:rPr>
        <w:t>4</w:t>
      </w:r>
      <w:r w:rsidRPr="00E61974">
        <w:rPr>
          <w:b/>
          <w:color w:val="FF0000"/>
        </w:rPr>
        <w:t>:00</w:t>
      </w:r>
      <w:r w:rsidR="00D838E0" w:rsidRPr="00E61974">
        <w:rPr>
          <w:color w:val="FF0000"/>
        </w:rPr>
        <w:t>’a</w:t>
      </w:r>
      <w:r w:rsidRPr="00E61974">
        <w:rPr>
          <w:color w:val="FF0000"/>
        </w:rPr>
        <w:t xml:space="preserve"> </w:t>
      </w:r>
      <w:r w:rsidRPr="002B03D1">
        <w:t>kadar tekliflerini sunmaları rica olunur</w:t>
      </w:r>
      <w:r w:rsidRPr="002B03D1">
        <w:rPr>
          <w:b/>
          <w:bCs/>
        </w:rPr>
        <w:t xml:space="preserve">. </w:t>
      </w:r>
    </w:p>
    <w:p w14:paraId="30B59D83" w14:textId="77777777" w:rsidR="004B57AE" w:rsidRPr="002B03D1" w:rsidRDefault="004B57AE" w:rsidP="009C7088">
      <w:pPr>
        <w:pStyle w:val="Default"/>
        <w:jc w:val="both"/>
      </w:pPr>
    </w:p>
    <w:p w14:paraId="3D8DCE91" w14:textId="709DF8E6" w:rsidR="0014115C" w:rsidRPr="002B03D1" w:rsidRDefault="0014115C" w:rsidP="0014115C">
      <w:pPr>
        <w:pStyle w:val="Default"/>
      </w:pPr>
    </w:p>
    <w:p w14:paraId="043A602E" w14:textId="432F5C1D" w:rsidR="009E6CB5" w:rsidRPr="002B03D1" w:rsidRDefault="0014115C" w:rsidP="0014115C">
      <w:pPr>
        <w:pStyle w:val="Default"/>
        <w:rPr>
          <w:b/>
          <w:bCs/>
        </w:rPr>
      </w:pPr>
      <w:r w:rsidRPr="002B03D1">
        <w:rPr>
          <w:b/>
          <w:bCs/>
        </w:rPr>
        <w:t>AÇIKLAMA</w:t>
      </w:r>
      <w:r w:rsidR="00E52F37" w:rsidRPr="002B03D1">
        <w:rPr>
          <w:b/>
          <w:bCs/>
        </w:rPr>
        <w:t>LAR</w:t>
      </w:r>
      <w:r w:rsidRPr="002B03D1">
        <w:rPr>
          <w:b/>
          <w:bCs/>
        </w:rPr>
        <w:t xml:space="preserve">: </w:t>
      </w:r>
    </w:p>
    <w:p w14:paraId="7D1D1420" w14:textId="161E7B60" w:rsidR="00275E2C" w:rsidRPr="002B03D1" w:rsidRDefault="00E52F37" w:rsidP="00275E2C">
      <w:pPr>
        <w:pStyle w:val="Default"/>
        <w:numPr>
          <w:ilvl w:val="0"/>
          <w:numId w:val="1"/>
        </w:numPr>
        <w:jc w:val="both"/>
      </w:pPr>
      <w:r w:rsidRPr="002B03D1">
        <w:t>Covid 19 salgını nedeniyle</w:t>
      </w:r>
      <w:r w:rsidR="000754EE" w:rsidRPr="002B03D1">
        <w:t>, T</w:t>
      </w:r>
      <w:r w:rsidRPr="002B03D1">
        <w:t>eklifler</w:t>
      </w:r>
      <w:r w:rsidR="00275E2C" w:rsidRPr="002B03D1">
        <w:t xml:space="preserve"> </w:t>
      </w:r>
      <w:hyperlink r:id="rId5" w:history="1">
        <w:r w:rsidR="00275E2C" w:rsidRPr="002B03D1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2B03D1">
        <w:rPr>
          <w:b/>
          <w:color w:val="000000" w:themeColor="text1"/>
        </w:rPr>
        <w:t xml:space="preserve"> </w:t>
      </w:r>
      <w:r w:rsidRPr="002B03D1">
        <w:t>e-posta adresine</w:t>
      </w:r>
      <w:r w:rsidR="00275E2C" w:rsidRPr="002B03D1">
        <w:t xml:space="preserve"> </w:t>
      </w:r>
      <w:r w:rsidRPr="002B03D1">
        <w:t>iletilecektir.</w:t>
      </w:r>
      <w:r w:rsidR="00275E2C" w:rsidRPr="002B03D1">
        <w:t xml:space="preserve">  </w:t>
      </w:r>
    </w:p>
    <w:p w14:paraId="5F99FC7F" w14:textId="3018BAD5" w:rsidR="00275E2C" w:rsidRPr="002B03D1" w:rsidRDefault="00275E2C" w:rsidP="00275E2C">
      <w:pPr>
        <w:pStyle w:val="Default"/>
        <w:numPr>
          <w:ilvl w:val="0"/>
          <w:numId w:val="2"/>
        </w:numPr>
        <w:jc w:val="both"/>
      </w:pPr>
      <w:r w:rsidRPr="002B03D1">
        <w:t xml:space="preserve">Doğrudan temin ile ilgili teknik şartname var ise; firma yetkilisi tarafından “okudum anladım” </w:t>
      </w:r>
      <w:r w:rsidR="002B03D1" w:rsidRPr="002B03D1">
        <w:t>yazılarak onaylanacaktır</w:t>
      </w:r>
      <w:r w:rsidR="000754EE" w:rsidRPr="002B03D1">
        <w:t>.</w:t>
      </w:r>
    </w:p>
    <w:p w14:paraId="31786B21" w14:textId="6A4A3167" w:rsidR="00275E2C" w:rsidRPr="002B03D1" w:rsidRDefault="002B03D1" w:rsidP="00275E2C">
      <w:pPr>
        <w:pStyle w:val="Default"/>
        <w:numPr>
          <w:ilvl w:val="0"/>
          <w:numId w:val="2"/>
        </w:numPr>
        <w:jc w:val="both"/>
      </w:pPr>
      <w:r w:rsidRPr="002B03D1">
        <w:t>Teklifler; firma</w:t>
      </w:r>
      <w:r w:rsidR="00275E2C" w:rsidRPr="002B03D1">
        <w:t xml:space="preserve"> yetkilisi tarafından kaşe ve imzalı sunulacak</w:t>
      </w:r>
      <w:r w:rsidR="00E52F37" w:rsidRPr="002B03D1">
        <w:t>,</w:t>
      </w:r>
      <w:r w:rsidR="00275E2C" w:rsidRPr="002B03D1">
        <w:t xml:space="preserve"> firma yetkilisinin imza beyanı teklifle birlikte gönderilecektir. </w:t>
      </w:r>
    </w:p>
    <w:p w14:paraId="73B2A667" w14:textId="2A7B0EF9" w:rsidR="00275E2C" w:rsidRPr="002B03D1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2B03D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2B03D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Pr="002B03D1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2B03D1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AB760A9" w14:textId="22960DA5" w:rsidR="00F81782" w:rsidRPr="002B03D1" w:rsidRDefault="00F81782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19627FD" w14:textId="77777777" w:rsidR="0083017F" w:rsidRPr="002B03D1" w:rsidRDefault="0083017F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07BB52C4" w:rsidR="00282B1D" w:rsidRPr="008F44F3" w:rsidRDefault="00282B1D" w:rsidP="00434A27">
      <w:pPr>
        <w:pStyle w:val="Default"/>
        <w:rPr>
          <w:color w:val="auto"/>
        </w:rPr>
      </w:pPr>
      <w:r w:rsidRPr="00434A27">
        <w:t>Teklifler</w:t>
      </w:r>
      <w:r w:rsidR="00D03E6C" w:rsidRPr="00434A27">
        <w:t xml:space="preserve">: </w:t>
      </w:r>
      <w:r w:rsidR="002B03D1" w:rsidRPr="00434A27">
        <w:t xml:space="preserve">Veli YEŞİLSU </w:t>
      </w:r>
      <w:r w:rsidR="00D03E6C" w:rsidRPr="00434A27">
        <w:t xml:space="preserve">210 61 </w:t>
      </w:r>
      <w:r w:rsidR="002B03D1" w:rsidRPr="00434A27">
        <w:t xml:space="preserve">66   </w:t>
      </w:r>
      <w:r w:rsidR="00434A27" w:rsidRPr="00434A27">
        <w:t xml:space="preserve">    </w:t>
      </w:r>
      <w:r w:rsidR="00E654EB" w:rsidRPr="00434A27">
        <w:tab/>
      </w:r>
      <w:r w:rsidR="00434A27" w:rsidRPr="00434A27">
        <w:t xml:space="preserve">       </w:t>
      </w:r>
      <w:r w:rsidR="00D03E6C" w:rsidRPr="00434A27">
        <w:t xml:space="preserve">Teknik </w:t>
      </w:r>
      <w:r w:rsidR="00303CFB" w:rsidRPr="00434A27">
        <w:t>Bilgi</w:t>
      </w:r>
      <w:r w:rsidR="00303CFB" w:rsidRPr="008F44F3">
        <w:rPr>
          <w:color w:val="auto"/>
        </w:rPr>
        <w:t xml:space="preserve">: </w:t>
      </w:r>
      <w:r w:rsidR="00E61974" w:rsidRPr="008F44F3">
        <w:rPr>
          <w:color w:val="auto"/>
        </w:rPr>
        <w:t>Sait AKKAYA</w:t>
      </w:r>
      <w:r w:rsidR="00D03E6C" w:rsidRPr="008F44F3">
        <w:rPr>
          <w:color w:val="auto"/>
        </w:rPr>
        <w:t xml:space="preserve"> – 210</w:t>
      </w:r>
      <w:r w:rsidRPr="008F44F3">
        <w:rPr>
          <w:color w:val="auto"/>
        </w:rPr>
        <w:t xml:space="preserve"> </w:t>
      </w:r>
      <w:r w:rsidR="008F44F3" w:rsidRPr="008F44F3">
        <w:rPr>
          <w:color w:val="auto"/>
        </w:rPr>
        <w:t>37 38</w:t>
      </w:r>
    </w:p>
    <w:p w14:paraId="42774157" w14:textId="06937E1B" w:rsidR="0025021A" w:rsidRPr="00434A27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35979D2" w14:textId="77777777" w:rsidR="0083017F" w:rsidRPr="002B03D1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13294B67" w:rsidR="000021C0" w:rsidRPr="002B03D1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2B03D1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2B03D1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2B03D1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B03D1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2B03D1">
        <w:rPr>
          <w:rFonts w:ascii="Times New Roman" w:eastAsia="Calibri" w:hAnsi="Times New Roman" w:cs="Times New Roman"/>
          <w:sz w:val="24"/>
          <w:szCs w:val="24"/>
        </w:rPr>
        <w:t>A</w:t>
      </w:r>
      <w:r w:rsidRPr="002B03D1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B03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2B03D1"/>
    <w:rsid w:val="003022A5"/>
    <w:rsid w:val="00303CFB"/>
    <w:rsid w:val="003D02A5"/>
    <w:rsid w:val="004259B6"/>
    <w:rsid w:val="00434A27"/>
    <w:rsid w:val="00462C81"/>
    <w:rsid w:val="004B57AE"/>
    <w:rsid w:val="004E3FF2"/>
    <w:rsid w:val="0052298D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8F44F3"/>
    <w:rsid w:val="00945CE2"/>
    <w:rsid w:val="00983B59"/>
    <w:rsid w:val="00987377"/>
    <w:rsid w:val="00997EA0"/>
    <w:rsid w:val="009C7088"/>
    <w:rsid w:val="009E6CB5"/>
    <w:rsid w:val="009F0C96"/>
    <w:rsid w:val="00A476A9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E52F37"/>
    <w:rsid w:val="00E61974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Melike Konuşkan</cp:lastModifiedBy>
  <cp:revision>4</cp:revision>
  <dcterms:created xsi:type="dcterms:W3CDTF">2021-03-02T08:53:00Z</dcterms:created>
  <dcterms:modified xsi:type="dcterms:W3CDTF">2021-03-02T09:03:00Z</dcterms:modified>
</cp:coreProperties>
</file>